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EB1" w:rsidRPr="00884BD4" w:rsidRDefault="0077145C" w:rsidP="0077145C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783336" cy="996696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urch Emblem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336" cy="996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84BD4" w:rsidRPr="00884BD4">
        <w:rPr>
          <w:b/>
          <w:sz w:val="32"/>
          <w:szCs w:val="32"/>
        </w:rPr>
        <w:t>MAR THOMA SYRIAN CHURCH</w:t>
      </w:r>
    </w:p>
    <w:p w:rsidR="0077145C" w:rsidRDefault="00884BD4" w:rsidP="0077145C">
      <w:pPr>
        <w:jc w:val="center"/>
        <w:rPr>
          <w:sz w:val="28"/>
          <w:szCs w:val="28"/>
        </w:rPr>
      </w:pPr>
      <w:r w:rsidRPr="00913A8A">
        <w:rPr>
          <w:b/>
          <w:sz w:val="28"/>
          <w:szCs w:val="28"/>
        </w:rPr>
        <w:t>Certificate of Marriage</w:t>
      </w:r>
      <w:r w:rsidRPr="00884BD4">
        <w:rPr>
          <w:sz w:val="28"/>
          <w:szCs w:val="28"/>
        </w:rPr>
        <w:t xml:space="preserve"> solemnized at the </w:t>
      </w:r>
    </w:p>
    <w:p w:rsidR="00884BD4" w:rsidRPr="007C0A5C" w:rsidRDefault="00884BD4" w:rsidP="0077145C">
      <w:pPr>
        <w:jc w:val="center"/>
        <w:rPr>
          <w:b/>
          <w:sz w:val="28"/>
          <w:szCs w:val="28"/>
        </w:rPr>
      </w:pPr>
      <w:r w:rsidRPr="007C0A5C">
        <w:rPr>
          <w:b/>
          <w:sz w:val="28"/>
          <w:szCs w:val="28"/>
        </w:rPr>
        <w:t>TRINITY MAR THOMA CHURCH, HOUSTON</w:t>
      </w:r>
    </w:p>
    <w:p w:rsidR="00884BD4" w:rsidRPr="007C0A5C" w:rsidRDefault="00884BD4">
      <w:pPr>
        <w:rPr>
          <w:b/>
          <w:sz w:val="24"/>
          <w:szCs w:val="24"/>
        </w:rPr>
      </w:pPr>
      <w:r w:rsidRPr="007C0A5C">
        <w:rPr>
          <w:sz w:val="24"/>
          <w:szCs w:val="24"/>
        </w:rPr>
        <w:t>Serial No</w:t>
      </w:r>
      <w:r w:rsidRPr="007C0A5C">
        <w:rPr>
          <w:b/>
          <w:sz w:val="24"/>
          <w:szCs w:val="24"/>
        </w:rPr>
        <w:t>.</w:t>
      </w:r>
      <w:r w:rsidR="00784C6D">
        <w:rPr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84BD4" w:rsidRPr="007C0A5C" w:rsidTr="00884BD4">
        <w:tc>
          <w:tcPr>
            <w:tcW w:w="3116" w:type="dxa"/>
            <w:vMerge w:val="restart"/>
          </w:tcPr>
          <w:p w:rsidR="00884BD4" w:rsidRPr="007C0A5C" w:rsidRDefault="00884BD4" w:rsidP="00884BD4">
            <w:pPr>
              <w:rPr>
                <w:b/>
                <w:sz w:val="24"/>
                <w:szCs w:val="24"/>
              </w:rPr>
            </w:pPr>
            <w:r w:rsidRPr="007C0A5C">
              <w:rPr>
                <w:b/>
                <w:sz w:val="24"/>
                <w:szCs w:val="24"/>
              </w:rPr>
              <w:t>Parish</w:t>
            </w:r>
          </w:p>
        </w:tc>
        <w:tc>
          <w:tcPr>
            <w:tcW w:w="3117" w:type="dxa"/>
          </w:tcPr>
          <w:p w:rsidR="00884BD4" w:rsidRPr="007C0A5C" w:rsidRDefault="00884BD4">
            <w:pPr>
              <w:rPr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884BD4" w:rsidRPr="007C0A5C" w:rsidRDefault="00884BD4">
            <w:pPr>
              <w:rPr>
                <w:b/>
                <w:sz w:val="24"/>
                <w:szCs w:val="24"/>
              </w:rPr>
            </w:pPr>
          </w:p>
        </w:tc>
      </w:tr>
      <w:tr w:rsidR="00884BD4" w:rsidRPr="007C0A5C" w:rsidTr="00884BD4">
        <w:tc>
          <w:tcPr>
            <w:tcW w:w="3116" w:type="dxa"/>
            <w:vMerge/>
          </w:tcPr>
          <w:p w:rsidR="00884BD4" w:rsidRPr="007C0A5C" w:rsidRDefault="00884BD4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:rsidR="00884BD4" w:rsidRPr="00AD744A" w:rsidRDefault="00884BD4">
            <w:pPr>
              <w:rPr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884BD4" w:rsidRPr="00AD744A" w:rsidRDefault="00884BD4">
            <w:pPr>
              <w:rPr>
                <w:b/>
                <w:sz w:val="24"/>
                <w:szCs w:val="24"/>
              </w:rPr>
            </w:pPr>
          </w:p>
        </w:tc>
      </w:tr>
      <w:tr w:rsidR="00884BD4" w:rsidRPr="007C0A5C" w:rsidTr="00884BD4">
        <w:tc>
          <w:tcPr>
            <w:tcW w:w="3116" w:type="dxa"/>
          </w:tcPr>
          <w:p w:rsidR="00884BD4" w:rsidRPr="007C0A5C" w:rsidRDefault="00884BD4">
            <w:pPr>
              <w:rPr>
                <w:sz w:val="24"/>
                <w:szCs w:val="24"/>
              </w:rPr>
            </w:pPr>
            <w:r w:rsidRPr="007C0A5C">
              <w:rPr>
                <w:sz w:val="24"/>
                <w:szCs w:val="24"/>
              </w:rPr>
              <w:t>Address</w:t>
            </w:r>
          </w:p>
        </w:tc>
        <w:tc>
          <w:tcPr>
            <w:tcW w:w="3117" w:type="dxa"/>
          </w:tcPr>
          <w:p w:rsidR="00884BD4" w:rsidRPr="00AD744A" w:rsidRDefault="00884BD4">
            <w:pPr>
              <w:rPr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884BD4" w:rsidRPr="00AD744A" w:rsidRDefault="00884BD4">
            <w:pPr>
              <w:rPr>
                <w:b/>
                <w:sz w:val="24"/>
                <w:szCs w:val="24"/>
              </w:rPr>
            </w:pPr>
          </w:p>
        </w:tc>
      </w:tr>
      <w:tr w:rsidR="00884BD4" w:rsidRPr="007C0A5C" w:rsidTr="00884BD4">
        <w:tc>
          <w:tcPr>
            <w:tcW w:w="3116" w:type="dxa"/>
          </w:tcPr>
          <w:p w:rsidR="00884BD4" w:rsidRPr="007C0A5C" w:rsidRDefault="00884BD4">
            <w:pPr>
              <w:rPr>
                <w:sz w:val="24"/>
                <w:szCs w:val="24"/>
              </w:rPr>
            </w:pPr>
            <w:r w:rsidRPr="007C0A5C">
              <w:rPr>
                <w:sz w:val="24"/>
                <w:szCs w:val="24"/>
              </w:rPr>
              <w:t>Name of the Parents</w:t>
            </w:r>
          </w:p>
        </w:tc>
        <w:tc>
          <w:tcPr>
            <w:tcW w:w="3117" w:type="dxa"/>
          </w:tcPr>
          <w:p w:rsidR="00AD744A" w:rsidRPr="00AD744A" w:rsidRDefault="00AD744A" w:rsidP="00784C6D">
            <w:pPr>
              <w:rPr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AD744A" w:rsidRPr="00AD744A" w:rsidRDefault="00AD744A">
            <w:pPr>
              <w:rPr>
                <w:b/>
                <w:sz w:val="24"/>
                <w:szCs w:val="24"/>
              </w:rPr>
            </w:pPr>
          </w:p>
        </w:tc>
      </w:tr>
      <w:tr w:rsidR="00884BD4" w:rsidRPr="007C0A5C" w:rsidTr="00884BD4">
        <w:tc>
          <w:tcPr>
            <w:tcW w:w="3116" w:type="dxa"/>
          </w:tcPr>
          <w:p w:rsidR="00884BD4" w:rsidRPr="007C0A5C" w:rsidRDefault="00884BD4">
            <w:pPr>
              <w:rPr>
                <w:sz w:val="24"/>
                <w:szCs w:val="24"/>
              </w:rPr>
            </w:pPr>
            <w:r w:rsidRPr="007C0A5C">
              <w:rPr>
                <w:sz w:val="24"/>
                <w:szCs w:val="24"/>
              </w:rPr>
              <w:t>Name and Signature</w:t>
            </w:r>
          </w:p>
        </w:tc>
        <w:tc>
          <w:tcPr>
            <w:tcW w:w="3117" w:type="dxa"/>
          </w:tcPr>
          <w:p w:rsidR="00AD744A" w:rsidRPr="00AD744A" w:rsidRDefault="00AD744A">
            <w:pPr>
              <w:rPr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AD744A" w:rsidRPr="00AD744A" w:rsidRDefault="00AD744A">
            <w:pPr>
              <w:rPr>
                <w:b/>
                <w:sz w:val="24"/>
                <w:szCs w:val="24"/>
              </w:rPr>
            </w:pPr>
          </w:p>
        </w:tc>
      </w:tr>
      <w:tr w:rsidR="00884BD4" w:rsidRPr="007C0A5C" w:rsidTr="00884BD4">
        <w:tc>
          <w:tcPr>
            <w:tcW w:w="3116" w:type="dxa"/>
          </w:tcPr>
          <w:p w:rsidR="00884BD4" w:rsidRPr="007C0A5C" w:rsidRDefault="00AD74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of Birth, </w:t>
            </w:r>
            <w:r w:rsidR="00884BD4" w:rsidRPr="007C0A5C">
              <w:rPr>
                <w:sz w:val="24"/>
                <w:szCs w:val="24"/>
              </w:rPr>
              <w:t>Age</w:t>
            </w:r>
          </w:p>
        </w:tc>
        <w:tc>
          <w:tcPr>
            <w:tcW w:w="3117" w:type="dxa"/>
          </w:tcPr>
          <w:p w:rsidR="00884BD4" w:rsidRPr="00AD744A" w:rsidRDefault="00884BD4" w:rsidP="00784C6D">
            <w:pPr>
              <w:rPr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884BD4" w:rsidRPr="00AD744A" w:rsidRDefault="00884BD4">
            <w:pPr>
              <w:rPr>
                <w:b/>
                <w:sz w:val="24"/>
                <w:szCs w:val="24"/>
              </w:rPr>
            </w:pPr>
          </w:p>
        </w:tc>
      </w:tr>
      <w:tr w:rsidR="00884BD4" w:rsidRPr="007C0A5C" w:rsidTr="00884BD4">
        <w:tc>
          <w:tcPr>
            <w:tcW w:w="3116" w:type="dxa"/>
          </w:tcPr>
          <w:p w:rsidR="00884BD4" w:rsidRPr="007C0A5C" w:rsidRDefault="00884BD4">
            <w:pPr>
              <w:rPr>
                <w:sz w:val="24"/>
                <w:szCs w:val="24"/>
              </w:rPr>
            </w:pPr>
            <w:r w:rsidRPr="007C0A5C">
              <w:rPr>
                <w:sz w:val="24"/>
                <w:szCs w:val="24"/>
              </w:rPr>
              <w:t>Occupation</w:t>
            </w:r>
          </w:p>
        </w:tc>
        <w:tc>
          <w:tcPr>
            <w:tcW w:w="3117" w:type="dxa"/>
          </w:tcPr>
          <w:p w:rsidR="00884BD4" w:rsidRPr="00AD744A" w:rsidRDefault="00884BD4">
            <w:pPr>
              <w:rPr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884BD4" w:rsidRPr="00AD744A" w:rsidRDefault="00884BD4">
            <w:pPr>
              <w:rPr>
                <w:b/>
                <w:sz w:val="24"/>
                <w:szCs w:val="24"/>
              </w:rPr>
            </w:pPr>
          </w:p>
        </w:tc>
      </w:tr>
      <w:tr w:rsidR="00AD744A" w:rsidRPr="007C0A5C" w:rsidTr="00D42F8B">
        <w:tc>
          <w:tcPr>
            <w:tcW w:w="3116" w:type="dxa"/>
          </w:tcPr>
          <w:p w:rsidR="00AD744A" w:rsidRPr="007C0A5C" w:rsidRDefault="00AD744A">
            <w:pPr>
              <w:rPr>
                <w:sz w:val="24"/>
                <w:szCs w:val="24"/>
              </w:rPr>
            </w:pPr>
            <w:r w:rsidRPr="007C0A5C">
              <w:rPr>
                <w:sz w:val="24"/>
                <w:szCs w:val="24"/>
              </w:rPr>
              <w:t>Date of Marriage</w:t>
            </w:r>
          </w:p>
        </w:tc>
        <w:tc>
          <w:tcPr>
            <w:tcW w:w="6234" w:type="dxa"/>
            <w:gridSpan w:val="2"/>
          </w:tcPr>
          <w:p w:rsidR="00AD744A" w:rsidRPr="00AD744A" w:rsidRDefault="00AD744A" w:rsidP="00AD744A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913A8A" w:rsidRPr="007C0A5C" w:rsidTr="00075BA6">
        <w:tc>
          <w:tcPr>
            <w:tcW w:w="3116" w:type="dxa"/>
          </w:tcPr>
          <w:p w:rsidR="00913A8A" w:rsidRPr="007C0A5C" w:rsidRDefault="00913A8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and Signature of the priest who solemnized the marriage</w:t>
            </w:r>
          </w:p>
        </w:tc>
        <w:tc>
          <w:tcPr>
            <w:tcW w:w="6234" w:type="dxa"/>
            <w:gridSpan w:val="2"/>
          </w:tcPr>
          <w:p w:rsidR="00913A8A" w:rsidRPr="00913A8A" w:rsidRDefault="00913A8A">
            <w:pPr>
              <w:rPr>
                <w:sz w:val="24"/>
                <w:szCs w:val="24"/>
              </w:rPr>
            </w:pPr>
          </w:p>
        </w:tc>
      </w:tr>
      <w:tr w:rsidR="00884BD4" w:rsidRPr="007C0A5C" w:rsidTr="00884BD4">
        <w:tc>
          <w:tcPr>
            <w:tcW w:w="3116" w:type="dxa"/>
          </w:tcPr>
          <w:p w:rsidR="00884BD4" w:rsidRPr="007C0A5C" w:rsidRDefault="00884BD4">
            <w:pPr>
              <w:rPr>
                <w:sz w:val="24"/>
                <w:szCs w:val="24"/>
              </w:rPr>
            </w:pPr>
            <w:r w:rsidRPr="007C0A5C">
              <w:rPr>
                <w:sz w:val="24"/>
                <w:szCs w:val="24"/>
              </w:rPr>
              <w:t>Name &amp; Signature of Witnesses</w:t>
            </w:r>
          </w:p>
        </w:tc>
        <w:tc>
          <w:tcPr>
            <w:tcW w:w="3117" w:type="dxa"/>
          </w:tcPr>
          <w:p w:rsidR="00AD744A" w:rsidRPr="00913A8A" w:rsidRDefault="00AD744A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:rsidR="00AD744A" w:rsidRPr="00913A8A" w:rsidRDefault="00AD744A">
            <w:pPr>
              <w:rPr>
                <w:sz w:val="24"/>
                <w:szCs w:val="24"/>
              </w:rPr>
            </w:pPr>
          </w:p>
        </w:tc>
      </w:tr>
      <w:tr w:rsidR="00913A8A" w:rsidRPr="007C0A5C" w:rsidTr="00313ECD">
        <w:tc>
          <w:tcPr>
            <w:tcW w:w="3116" w:type="dxa"/>
          </w:tcPr>
          <w:p w:rsidR="00913A8A" w:rsidRPr="007C0A5C" w:rsidRDefault="00913A8A">
            <w:pPr>
              <w:rPr>
                <w:sz w:val="24"/>
                <w:szCs w:val="24"/>
              </w:rPr>
            </w:pPr>
            <w:r w:rsidRPr="007C0A5C">
              <w:rPr>
                <w:sz w:val="24"/>
                <w:szCs w:val="24"/>
              </w:rPr>
              <w:t>Remarks</w:t>
            </w:r>
          </w:p>
        </w:tc>
        <w:tc>
          <w:tcPr>
            <w:tcW w:w="6234" w:type="dxa"/>
            <w:gridSpan w:val="2"/>
          </w:tcPr>
          <w:p w:rsidR="00913A8A" w:rsidRPr="00AD744A" w:rsidRDefault="00913A8A">
            <w:pPr>
              <w:rPr>
                <w:b/>
                <w:sz w:val="24"/>
                <w:szCs w:val="24"/>
              </w:rPr>
            </w:pPr>
          </w:p>
        </w:tc>
      </w:tr>
    </w:tbl>
    <w:p w:rsidR="00884BD4" w:rsidRPr="007C0A5C" w:rsidRDefault="00884BD4">
      <w:pPr>
        <w:rPr>
          <w:sz w:val="24"/>
          <w:szCs w:val="24"/>
        </w:rPr>
      </w:pPr>
    </w:p>
    <w:p w:rsidR="00884BD4" w:rsidRPr="007C0A5C" w:rsidRDefault="00884BD4">
      <w:pPr>
        <w:rPr>
          <w:sz w:val="24"/>
          <w:szCs w:val="24"/>
        </w:rPr>
      </w:pPr>
      <w:r w:rsidRPr="007C0A5C">
        <w:rPr>
          <w:sz w:val="24"/>
          <w:szCs w:val="24"/>
        </w:rPr>
        <w:t xml:space="preserve">I do hereby certify that the above is a true copy of an entry in the Register of Marriage kept at the </w:t>
      </w:r>
      <w:r w:rsidR="00AB491A">
        <w:rPr>
          <w:b/>
          <w:sz w:val="24"/>
          <w:szCs w:val="24"/>
        </w:rPr>
        <w:t>TRINITY MAR THOMA CHURCH</w:t>
      </w:r>
      <w:r w:rsidR="00784C6D">
        <w:rPr>
          <w:b/>
          <w:sz w:val="24"/>
          <w:szCs w:val="24"/>
        </w:rPr>
        <w:t xml:space="preserve">, </w:t>
      </w:r>
      <w:r w:rsidR="00AB491A">
        <w:rPr>
          <w:b/>
          <w:sz w:val="24"/>
          <w:szCs w:val="24"/>
        </w:rPr>
        <w:t>5810</w:t>
      </w:r>
      <w:r w:rsidR="00784C6D">
        <w:rPr>
          <w:b/>
          <w:sz w:val="24"/>
          <w:szCs w:val="24"/>
        </w:rPr>
        <w:t xml:space="preserve"> </w:t>
      </w:r>
      <w:proofErr w:type="spellStart"/>
      <w:r w:rsidR="00784C6D">
        <w:rPr>
          <w:b/>
          <w:sz w:val="24"/>
          <w:szCs w:val="24"/>
        </w:rPr>
        <w:t>Almeda</w:t>
      </w:r>
      <w:proofErr w:type="spellEnd"/>
      <w:r w:rsidR="00784C6D">
        <w:rPr>
          <w:b/>
          <w:sz w:val="24"/>
          <w:szCs w:val="24"/>
        </w:rPr>
        <w:t>-Genoa Road, Houston, Texas 77048</w:t>
      </w:r>
      <w:r w:rsidRPr="007C0A5C">
        <w:rPr>
          <w:b/>
          <w:sz w:val="24"/>
          <w:szCs w:val="24"/>
        </w:rPr>
        <w:t>.</w:t>
      </w:r>
    </w:p>
    <w:p w:rsidR="00884BD4" w:rsidRPr="007C0A5C" w:rsidRDefault="00884BD4">
      <w:pPr>
        <w:rPr>
          <w:sz w:val="24"/>
          <w:szCs w:val="24"/>
        </w:rPr>
      </w:pPr>
      <w:r w:rsidRPr="007C0A5C">
        <w:rPr>
          <w:sz w:val="24"/>
          <w:szCs w:val="24"/>
        </w:rPr>
        <w:t xml:space="preserve">Witness my hand this day </w:t>
      </w:r>
      <w:r w:rsidR="00E318AC">
        <w:rPr>
          <w:sz w:val="24"/>
          <w:szCs w:val="24"/>
        </w:rPr>
        <w:t>__MM/DD/YYYY____________</w:t>
      </w:r>
      <w:r w:rsidRPr="007C0A5C">
        <w:rPr>
          <w:sz w:val="24"/>
          <w:szCs w:val="24"/>
        </w:rPr>
        <w:tab/>
      </w:r>
    </w:p>
    <w:p w:rsidR="00884BD4" w:rsidRDefault="00884BD4"/>
    <w:p w:rsidR="00884BD4" w:rsidRDefault="00884BD4"/>
    <w:p w:rsidR="00884BD4" w:rsidRDefault="00884BD4"/>
    <w:p w:rsidR="00884BD4" w:rsidRPr="007C0A5C" w:rsidRDefault="00884BD4" w:rsidP="00884BD4">
      <w:pPr>
        <w:spacing w:after="0"/>
        <w:rPr>
          <w:sz w:val="24"/>
          <w:szCs w:val="24"/>
        </w:rPr>
      </w:pPr>
      <w:r w:rsidRPr="007C0A5C">
        <w:rPr>
          <w:sz w:val="24"/>
          <w:szCs w:val="24"/>
        </w:rPr>
        <w:t>Place</w:t>
      </w:r>
      <w:r w:rsidR="00AD744A">
        <w:rPr>
          <w:sz w:val="24"/>
          <w:szCs w:val="24"/>
        </w:rPr>
        <w:t xml:space="preserve">: </w:t>
      </w:r>
      <w:r w:rsidR="00AD744A" w:rsidRPr="00AD744A">
        <w:rPr>
          <w:b/>
          <w:sz w:val="24"/>
          <w:szCs w:val="24"/>
        </w:rPr>
        <w:t>Houston</w:t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bookmarkStart w:id="0" w:name="_GoBack"/>
      <w:bookmarkEnd w:id="0"/>
    </w:p>
    <w:p w:rsidR="00884BD4" w:rsidRDefault="00884BD4" w:rsidP="00884BD4">
      <w:pPr>
        <w:spacing w:after="0"/>
        <w:rPr>
          <w:sz w:val="24"/>
          <w:szCs w:val="24"/>
        </w:rPr>
      </w:pPr>
      <w:r w:rsidRPr="007C0A5C">
        <w:rPr>
          <w:sz w:val="24"/>
          <w:szCs w:val="24"/>
        </w:rPr>
        <w:t>Date</w:t>
      </w:r>
      <w:r w:rsidR="00AD744A">
        <w:rPr>
          <w:sz w:val="24"/>
          <w:szCs w:val="24"/>
        </w:rPr>
        <w:t xml:space="preserve">: </w:t>
      </w:r>
      <w:r w:rsidR="00AD744A" w:rsidRPr="00AD744A">
        <w:rPr>
          <w:b/>
          <w:sz w:val="24"/>
          <w:szCs w:val="24"/>
        </w:rPr>
        <w:t>February 24, 2019</w:t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</w:r>
      <w:r w:rsidRPr="007C0A5C">
        <w:rPr>
          <w:sz w:val="24"/>
          <w:szCs w:val="24"/>
        </w:rPr>
        <w:tab/>
        <w:t>Vicar</w:t>
      </w:r>
    </w:p>
    <w:p w:rsidR="0077145C" w:rsidRDefault="0077145C" w:rsidP="00884BD4">
      <w:pPr>
        <w:spacing w:after="0"/>
        <w:rPr>
          <w:sz w:val="24"/>
          <w:szCs w:val="24"/>
        </w:rPr>
      </w:pPr>
    </w:p>
    <w:p w:rsidR="0077145C" w:rsidRDefault="0077145C" w:rsidP="0077145C">
      <w:pPr>
        <w:spacing w:after="0"/>
        <w:jc w:val="center"/>
        <w:rPr>
          <w:sz w:val="24"/>
          <w:szCs w:val="24"/>
        </w:rPr>
      </w:pPr>
    </w:p>
    <w:p w:rsidR="0077145C" w:rsidRPr="007C0A5C" w:rsidRDefault="0077145C" w:rsidP="0077145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(Church Seal)</w:t>
      </w:r>
    </w:p>
    <w:sectPr w:rsidR="0077145C" w:rsidRPr="007C0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DA2NbEwMjA1MDFQ0lEKTi0uzszPAykwrAUAnqUVSywAAAA="/>
  </w:docVars>
  <w:rsids>
    <w:rsidRoot w:val="00884BD4"/>
    <w:rsid w:val="00476713"/>
    <w:rsid w:val="007150B5"/>
    <w:rsid w:val="0077145C"/>
    <w:rsid w:val="00784C6D"/>
    <w:rsid w:val="007C0A5C"/>
    <w:rsid w:val="00884BD4"/>
    <w:rsid w:val="00913A37"/>
    <w:rsid w:val="00913A8A"/>
    <w:rsid w:val="00AB491A"/>
    <w:rsid w:val="00AD744A"/>
    <w:rsid w:val="00B017AF"/>
    <w:rsid w:val="00BC5B6B"/>
    <w:rsid w:val="00E17F80"/>
    <w:rsid w:val="00E318AC"/>
    <w:rsid w:val="00FD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DAAE23-8AC8-4642-8E06-A338B403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4B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64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4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nityVicar</dc:creator>
  <cp:keywords/>
  <dc:description/>
  <cp:lastModifiedBy>TrinityVicar</cp:lastModifiedBy>
  <cp:revision>3</cp:revision>
  <cp:lastPrinted>2019-11-07T12:10:00Z</cp:lastPrinted>
  <dcterms:created xsi:type="dcterms:W3CDTF">2021-02-08T17:53:00Z</dcterms:created>
  <dcterms:modified xsi:type="dcterms:W3CDTF">2021-02-08T17:53:00Z</dcterms:modified>
</cp:coreProperties>
</file>